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้า localhost มัน เข้า localhost ไม่ได้ ลองเข้ามาใหม่ดิ localhos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4-08-26T05:07:31Z</dcterms:created>
  <dcterms:modified xsi:type="dcterms:W3CDTF">2024-08-26T05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สิงหาคม 2567 เวลา 10.38 น.</vt:lpwstr>
  </property>
  <property fmtid="{D5CDD505-2E9C-101B-9397-08002B2CF9AE}" pid="3" name="subtitle">
    <vt:lpwstr/>
  </property>
</Properties>
</file>